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73C24B" w14:textId="3E637E38" w:rsidR="00F6146E" w:rsidRDefault="00A96DF1" w:rsidP="00A96DF1">
      <w:pPr>
        <w:jc w:val="center"/>
      </w:pPr>
      <w:r>
        <w:t>Documenting Technical Contributions</w:t>
      </w:r>
      <w:r w:rsidR="002879C4">
        <w:t xml:space="preserve"> Rubric</w:t>
      </w:r>
      <w:r>
        <w:br/>
      </w:r>
      <w:r w:rsidR="002879C4">
        <w:t xml:space="preserve"> (</w:t>
      </w:r>
      <w:r>
        <w:t>Ver. 202</w:t>
      </w:r>
      <w:r w:rsidR="005C6F31">
        <w:t>3-01-04</w:t>
      </w:r>
      <w:r w:rsidR="004D5202">
        <w:t>)</w:t>
      </w:r>
    </w:p>
    <w:p w14:paraId="207515BF" w14:textId="59836A6D" w:rsidR="00A96DF1" w:rsidRDefault="00A96DF1" w:rsidP="00A96DF1">
      <w:r>
        <w:t xml:space="preserve">You and your team use </w:t>
      </w:r>
      <w:r w:rsidR="00D4236A">
        <w:t xml:space="preserve">the </w:t>
      </w:r>
      <w:r>
        <w:t xml:space="preserve">EDN as your design notebook. Your ability to document your design process, progress, and accomplishment is evaluated once a week from the </w:t>
      </w:r>
      <w:r w:rsidR="00507F73">
        <w:t>third</w:t>
      </w:r>
      <w:r>
        <w:t xml:space="preserve"> week t</w:t>
      </w:r>
      <w:r w:rsidR="00D4236A">
        <w:t>hrough</w:t>
      </w:r>
      <w:r>
        <w:t xml:space="preserve"> the </w:t>
      </w:r>
      <w:r w:rsidR="00D4236A">
        <w:t xml:space="preserve">fifteenth </w:t>
      </w:r>
      <w:r>
        <w:t>week</w:t>
      </w:r>
      <w:r w:rsidR="00D4236A">
        <w:t xml:space="preserve">. </w:t>
      </w:r>
      <w:proofErr w:type="gramStart"/>
      <w:r w:rsidR="00D4236A">
        <w:t>The</w:t>
      </w:r>
      <w:proofErr w:type="gramEnd"/>
      <w:r w:rsidR="00D4236A">
        <w:t xml:space="preserve"> points earned for all</w:t>
      </w:r>
      <w:r>
        <w:t xml:space="preserve"> 1</w:t>
      </w:r>
      <w:r w:rsidR="00507F73">
        <w:t xml:space="preserve">3 </w:t>
      </w:r>
      <w:r>
        <w:t>weeks</w:t>
      </w:r>
      <w:r w:rsidR="00D4236A">
        <w:t xml:space="preserve"> are totaled into your semester Documenting Technical Contributions grade</w:t>
      </w:r>
      <w:r>
        <w:t>.</w:t>
      </w:r>
    </w:p>
    <w:p w14:paraId="6B4A75EF" w14:textId="73622B15" w:rsidR="006A3538" w:rsidRDefault="006A3538" w:rsidP="006A3538">
      <w:r>
        <w:t xml:space="preserve">The student must post at least </w:t>
      </w:r>
      <w:r w:rsidRPr="006A3538">
        <w:rPr>
          <w:b/>
          <w:bCs/>
        </w:rPr>
        <w:t>four</w:t>
      </w:r>
      <w:r>
        <w:t xml:space="preserve"> messages describing technical work each week to Forum/Design</w:t>
      </w:r>
      <w:r w:rsidR="00507F73">
        <w:t xml:space="preserve"> and/or Background Information</w:t>
      </w:r>
      <w:r>
        <w:t xml:space="preserve">. </w:t>
      </w:r>
      <w:r w:rsidR="00961BA2">
        <w:fldChar w:fldCharType="begin"/>
      </w:r>
      <w:r w:rsidR="00961BA2">
        <w:instrText xml:space="preserve"> REF _Ref120623023 \h </w:instrText>
      </w:r>
      <w:r w:rsidR="00961BA2">
        <w:fldChar w:fldCharType="separate"/>
      </w:r>
      <w:r w:rsidR="00C15C23">
        <w:t xml:space="preserve">Table </w:t>
      </w:r>
      <w:r w:rsidR="00C15C23">
        <w:rPr>
          <w:noProof/>
        </w:rPr>
        <w:t>1</w:t>
      </w:r>
      <w:r w:rsidR="00961BA2">
        <w:fldChar w:fldCharType="end"/>
      </w:r>
      <w:r w:rsidR="00961BA2">
        <w:t xml:space="preserve"> shows the grading rules. </w:t>
      </w:r>
      <w:r>
        <w:t xml:space="preserve">In addition to original technical contributions, providing specific and actionable feedback to a teammate’s message is also a technical message. See </w:t>
      </w:r>
      <w:hyperlink r:id="rId8" w:history="1">
        <w:r w:rsidRPr="004D5202">
          <w:rPr>
            <w:rStyle w:val="Hyperlink"/>
          </w:rPr>
          <w:t>Project Documentation</w:t>
        </w:r>
      </w:hyperlink>
      <w:r w:rsidRPr="006A3538">
        <w:rPr>
          <w:rStyle w:val="Hyperlink"/>
          <w:color w:val="auto"/>
          <w:u w:val="none"/>
        </w:rPr>
        <w:t xml:space="preserve"> for additional information.</w:t>
      </w:r>
    </w:p>
    <w:p w14:paraId="4785C626" w14:textId="794F64F4" w:rsidR="00961BA2" w:rsidRDefault="00961BA2" w:rsidP="00961BA2">
      <w:pPr>
        <w:pStyle w:val="Caption"/>
        <w:keepNext/>
        <w:spacing w:after="120"/>
        <w:jc w:val="center"/>
      </w:pPr>
      <w:bookmarkStart w:id="0" w:name="_Ref120623023"/>
      <w:r>
        <w:t xml:space="preserve">Table </w:t>
      </w:r>
      <w:fldSimple w:instr=" SEQ Table \* ARABIC ">
        <w:r w:rsidR="00C15C23">
          <w:rPr>
            <w:noProof/>
          </w:rPr>
          <w:t>1</w:t>
        </w:r>
      </w:fldSimple>
      <w:bookmarkEnd w:id="0"/>
      <w:r>
        <w:t xml:space="preserve"> Weekly Scor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70"/>
        <w:gridCol w:w="2970"/>
      </w:tblGrid>
      <w:tr w:rsidR="00507F73" w14:paraId="3FB5384E" w14:textId="108F61BF" w:rsidTr="00951A6C">
        <w:trPr>
          <w:jc w:val="center"/>
        </w:trPr>
        <w:tc>
          <w:tcPr>
            <w:tcW w:w="2970" w:type="dxa"/>
          </w:tcPr>
          <w:p w14:paraId="26BBBFC4" w14:textId="2196C49F" w:rsidR="00507F73" w:rsidRDefault="00507F73" w:rsidP="00507F73">
            <w:pPr>
              <w:jc w:val="center"/>
            </w:pPr>
            <w:r>
              <w:t xml:space="preserve"># </w:t>
            </w:r>
            <w:proofErr w:type="gramStart"/>
            <w:r>
              <w:t>of</w:t>
            </w:r>
            <w:proofErr w:type="gramEnd"/>
            <w:r>
              <w:t xml:space="preserve"> Technical Posts this Week</w:t>
            </w:r>
          </w:p>
        </w:tc>
        <w:tc>
          <w:tcPr>
            <w:tcW w:w="2970" w:type="dxa"/>
          </w:tcPr>
          <w:p w14:paraId="143E32C2" w14:textId="566E3BAD" w:rsidR="00507F73" w:rsidRDefault="00507F73" w:rsidP="00507F73">
            <w:pPr>
              <w:jc w:val="center"/>
            </w:pPr>
            <w:r>
              <w:t>Point</w:t>
            </w:r>
            <w:r>
              <w:t>s</w:t>
            </w:r>
          </w:p>
        </w:tc>
      </w:tr>
      <w:tr w:rsidR="00507F73" w14:paraId="09C22045" w14:textId="53BB37E8" w:rsidTr="00951A6C">
        <w:trPr>
          <w:jc w:val="center"/>
        </w:trPr>
        <w:tc>
          <w:tcPr>
            <w:tcW w:w="2970" w:type="dxa"/>
          </w:tcPr>
          <w:p w14:paraId="2D6E5D4A" w14:textId="16AE7F5E" w:rsidR="00507F73" w:rsidRDefault="00507F73" w:rsidP="00507F73">
            <w:pPr>
              <w:jc w:val="center"/>
            </w:pPr>
            <w:r>
              <w:t>4+</w:t>
            </w:r>
          </w:p>
        </w:tc>
        <w:tc>
          <w:tcPr>
            <w:tcW w:w="2970" w:type="dxa"/>
          </w:tcPr>
          <w:p w14:paraId="4B526A31" w14:textId="1B0C1259" w:rsidR="00507F73" w:rsidRDefault="00507F73" w:rsidP="00507F73">
            <w:pPr>
              <w:jc w:val="center"/>
            </w:pPr>
            <w:r>
              <w:t>8.0</w:t>
            </w:r>
          </w:p>
        </w:tc>
      </w:tr>
      <w:tr w:rsidR="00507F73" w14:paraId="68F3BE62" w14:textId="0DA9F212" w:rsidTr="00951A6C">
        <w:trPr>
          <w:jc w:val="center"/>
        </w:trPr>
        <w:tc>
          <w:tcPr>
            <w:tcW w:w="2970" w:type="dxa"/>
          </w:tcPr>
          <w:p w14:paraId="145C39F4" w14:textId="61C25373" w:rsidR="00507F73" w:rsidRDefault="00507F73" w:rsidP="00507F73">
            <w:pPr>
              <w:jc w:val="center"/>
            </w:pPr>
            <w:r>
              <w:t>3</w:t>
            </w:r>
          </w:p>
        </w:tc>
        <w:tc>
          <w:tcPr>
            <w:tcW w:w="2970" w:type="dxa"/>
          </w:tcPr>
          <w:p w14:paraId="01487CCF" w14:textId="77A303D3" w:rsidR="00507F73" w:rsidRDefault="00507F73" w:rsidP="00507F73">
            <w:pPr>
              <w:jc w:val="center"/>
            </w:pPr>
            <w:r>
              <w:t>6.0</w:t>
            </w:r>
          </w:p>
        </w:tc>
      </w:tr>
      <w:tr w:rsidR="00507F73" w14:paraId="1C5FD65B" w14:textId="77777777" w:rsidTr="00951A6C">
        <w:trPr>
          <w:jc w:val="center"/>
        </w:trPr>
        <w:tc>
          <w:tcPr>
            <w:tcW w:w="2970" w:type="dxa"/>
          </w:tcPr>
          <w:p w14:paraId="2D3C42B4" w14:textId="387A83A7" w:rsidR="00507F73" w:rsidRDefault="00507F73" w:rsidP="00507F73">
            <w:pPr>
              <w:jc w:val="center"/>
            </w:pPr>
            <w:r>
              <w:t>2</w:t>
            </w:r>
          </w:p>
        </w:tc>
        <w:tc>
          <w:tcPr>
            <w:tcW w:w="2970" w:type="dxa"/>
          </w:tcPr>
          <w:p w14:paraId="7BD7AEF5" w14:textId="3A15FC92" w:rsidR="00507F73" w:rsidRDefault="00507F73" w:rsidP="00507F73">
            <w:pPr>
              <w:jc w:val="center"/>
            </w:pPr>
            <w:r>
              <w:t>4.0</w:t>
            </w:r>
          </w:p>
        </w:tc>
      </w:tr>
      <w:tr w:rsidR="00507F73" w14:paraId="635A1C72" w14:textId="77777777" w:rsidTr="00951A6C">
        <w:trPr>
          <w:jc w:val="center"/>
        </w:trPr>
        <w:tc>
          <w:tcPr>
            <w:tcW w:w="2970" w:type="dxa"/>
          </w:tcPr>
          <w:p w14:paraId="27EA3E44" w14:textId="13023961" w:rsidR="00507F73" w:rsidRDefault="00507F73" w:rsidP="00507F73">
            <w:pPr>
              <w:jc w:val="center"/>
            </w:pPr>
            <w:r>
              <w:t>1</w:t>
            </w:r>
          </w:p>
        </w:tc>
        <w:tc>
          <w:tcPr>
            <w:tcW w:w="2970" w:type="dxa"/>
          </w:tcPr>
          <w:p w14:paraId="60637A5D" w14:textId="0AEB7D63" w:rsidR="00507F73" w:rsidRDefault="00507F73" w:rsidP="00507F73">
            <w:pPr>
              <w:jc w:val="center"/>
            </w:pPr>
            <w:r>
              <w:t>2.0</w:t>
            </w:r>
          </w:p>
        </w:tc>
      </w:tr>
      <w:tr w:rsidR="00507F73" w14:paraId="34820880" w14:textId="7BC819C1" w:rsidTr="00951A6C">
        <w:trPr>
          <w:jc w:val="center"/>
        </w:trPr>
        <w:tc>
          <w:tcPr>
            <w:tcW w:w="2970" w:type="dxa"/>
          </w:tcPr>
          <w:p w14:paraId="3AD3537A" w14:textId="29B7EAE0" w:rsidR="00507F73" w:rsidRDefault="00507F73" w:rsidP="00507F73">
            <w:pPr>
              <w:jc w:val="center"/>
            </w:pPr>
            <w:r>
              <w:t>0</w:t>
            </w:r>
          </w:p>
        </w:tc>
        <w:tc>
          <w:tcPr>
            <w:tcW w:w="2970" w:type="dxa"/>
          </w:tcPr>
          <w:p w14:paraId="7F4CC3D9" w14:textId="6A0D66AD" w:rsidR="00507F73" w:rsidRDefault="00507F73" w:rsidP="00507F73">
            <w:pPr>
              <w:jc w:val="center"/>
            </w:pPr>
            <w:r>
              <w:t>0.0</w:t>
            </w:r>
          </w:p>
        </w:tc>
      </w:tr>
    </w:tbl>
    <w:p w14:paraId="78F2D297" w14:textId="095C905B" w:rsidR="004D5202" w:rsidRDefault="00961BA2" w:rsidP="00507F73">
      <w:r>
        <w:br/>
      </w:r>
      <w:r w:rsidR="00507F73">
        <w:t>MAX = 8.0 points/week x 13 weeks = 104 points (100 points + 4 bonus points)</w:t>
      </w:r>
    </w:p>
    <w:sectPr w:rsidR="004D52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466F6A" w14:textId="77777777" w:rsidR="004B2BAA" w:rsidRDefault="004B2BAA" w:rsidP="004D5202">
      <w:pPr>
        <w:spacing w:after="0" w:line="240" w:lineRule="auto"/>
      </w:pPr>
      <w:r>
        <w:separator/>
      </w:r>
    </w:p>
  </w:endnote>
  <w:endnote w:type="continuationSeparator" w:id="0">
    <w:p w14:paraId="4A847190" w14:textId="77777777" w:rsidR="004B2BAA" w:rsidRDefault="004B2BAA" w:rsidP="004D52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DA458D" w14:textId="77777777" w:rsidR="004B2BAA" w:rsidRDefault="004B2BAA" w:rsidP="004D5202">
      <w:pPr>
        <w:spacing w:after="0" w:line="240" w:lineRule="auto"/>
      </w:pPr>
      <w:r>
        <w:separator/>
      </w:r>
    </w:p>
  </w:footnote>
  <w:footnote w:type="continuationSeparator" w:id="0">
    <w:p w14:paraId="77E36901" w14:textId="77777777" w:rsidR="004B2BAA" w:rsidRDefault="004B2BAA" w:rsidP="004D52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93864"/>
    <w:multiLevelType w:val="hybridMultilevel"/>
    <w:tmpl w:val="BCC8EC94"/>
    <w:lvl w:ilvl="0" w:tplc="2210280C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B5051"/>
    <w:multiLevelType w:val="multilevel"/>
    <w:tmpl w:val="EEB8A52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13945BF1"/>
    <w:multiLevelType w:val="hybridMultilevel"/>
    <w:tmpl w:val="126AF48A"/>
    <w:lvl w:ilvl="0" w:tplc="46D017D2">
      <w:start w:val="6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E677F5"/>
    <w:multiLevelType w:val="hybridMultilevel"/>
    <w:tmpl w:val="767835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F41464"/>
    <w:multiLevelType w:val="hybridMultilevel"/>
    <w:tmpl w:val="E3E4678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55A45B4"/>
    <w:multiLevelType w:val="hybridMultilevel"/>
    <w:tmpl w:val="112C31D2"/>
    <w:lvl w:ilvl="0" w:tplc="1422DBA6">
      <w:start w:val="8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92A0E59"/>
    <w:multiLevelType w:val="hybridMultilevel"/>
    <w:tmpl w:val="33B65BDE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EF2F3A"/>
    <w:multiLevelType w:val="hybridMultilevel"/>
    <w:tmpl w:val="DC0A1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FD3AE5"/>
    <w:multiLevelType w:val="hybridMultilevel"/>
    <w:tmpl w:val="F740DD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535527"/>
    <w:multiLevelType w:val="multilevel"/>
    <w:tmpl w:val="EE3E450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48243F5C"/>
    <w:multiLevelType w:val="hybridMultilevel"/>
    <w:tmpl w:val="B58AF60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7166FE"/>
    <w:multiLevelType w:val="hybridMultilevel"/>
    <w:tmpl w:val="ECEA770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8CE13A5"/>
    <w:multiLevelType w:val="hybridMultilevel"/>
    <w:tmpl w:val="E4AA0C2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552608"/>
    <w:multiLevelType w:val="hybridMultilevel"/>
    <w:tmpl w:val="B58AF60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15196B"/>
    <w:multiLevelType w:val="hybridMultilevel"/>
    <w:tmpl w:val="91AA9DD0"/>
    <w:lvl w:ilvl="0" w:tplc="67E08278">
      <w:start w:val="6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DF75A69"/>
    <w:multiLevelType w:val="multilevel"/>
    <w:tmpl w:val="93C09CBE"/>
    <w:lvl w:ilvl="0"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6" w15:restartNumberingAfterBreak="0">
    <w:nsid w:val="71064783"/>
    <w:multiLevelType w:val="multilevel"/>
    <w:tmpl w:val="E060741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7" w15:restartNumberingAfterBreak="0">
    <w:nsid w:val="79284848"/>
    <w:multiLevelType w:val="hybridMultilevel"/>
    <w:tmpl w:val="8C10E3EE"/>
    <w:lvl w:ilvl="0" w:tplc="D160D914">
      <w:start w:val="8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010183456">
    <w:abstractNumId w:val="13"/>
  </w:num>
  <w:num w:numId="2" w16cid:durableId="108403920">
    <w:abstractNumId w:val="10"/>
  </w:num>
  <w:num w:numId="3" w16cid:durableId="232198887">
    <w:abstractNumId w:val="2"/>
  </w:num>
  <w:num w:numId="4" w16cid:durableId="1711761113">
    <w:abstractNumId w:val="4"/>
  </w:num>
  <w:num w:numId="5" w16cid:durableId="1979256831">
    <w:abstractNumId w:val="8"/>
  </w:num>
  <w:num w:numId="6" w16cid:durableId="71124657">
    <w:abstractNumId w:val="6"/>
  </w:num>
  <w:num w:numId="7" w16cid:durableId="519928212">
    <w:abstractNumId w:val="14"/>
  </w:num>
  <w:num w:numId="8" w16cid:durableId="219363725">
    <w:abstractNumId w:val="12"/>
  </w:num>
  <w:num w:numId="9" w16cid:durableId="153839861">
    <w:abstractNumId w:val="11"/>
  </w:num>
  <w:num w:numId="10" w16cid:durableId="776104207">
    <w:abstractNumId w:val="7"/>
  </w:num>
  <w:num w:numId="11" w16cid:durableId="1316838381">
    <w:abstractNumId w:val="9"/>
  </w:num>
  <w:num w:numId="12" w16cid:durableId="157507146">
    <w:abstractNumId w:val="1"/>
  </w:num>
  <w:num w:numId="13" w16cid:durableId="1022516943">
    <w:abstractNumId w:val="16"/>
  </w:num>
  <w:num w:numId="14" w16cid:durableId="1240821747">
    <w:abstractNumId w:val="3"/>
  </w:num>
  <w:num w:numId="15" w16cid:durableId="1684472314">
    <w:abstractNumId w:val="0"/>
  </w:num>
  <w:num w:numId="16" w16cid:durableId="1266420862">
    <w:abstractNumId w:val="15"/>
  </w:num>
  <w:num w:numId="17" w16cid:durableId="1901403444">
    <w:abstractNumId w:val="5"/>
  </w:num>
  <w:num w:numId="18" w16cid:durableId="9197527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MTYwMzIzMje1MLFQ0lEKTi0uzszPAykwNKoFACWQp+8tAAAA"/>
  </w:docVars>
  <w:rsids>
    <w:rsidRoot w:val="00CF6272"/>
    <w:rsid w:val="00041658"/>
    <w:rsid w:val="00130F98"/>
    <w:rsid w:val="00213504"/>
    <w:rsid w:val="002653EF"/>
    <w:rsid w:val="002879C4"/>
    <w:rsid w:val="00293E06"/>
    <w:rsid w:val="002A2779"/>
    <w:rsid w:val="002D069C"/>
    <w:rsid w:val="002F2C74"/>
    <w:rsid w:val="002F6653"/>
    <w:rsid w:val="0036765F"/>
    <w:rsid w:val="003A367E"/>
    <w:rsid w:val="00452661"/>
    <w:rsid w:val="004B2BAA"/>
    <w:rsid w:val="004D5202"/>
    <w:rsid w:val="004F20E7"/>
    <w:rsid w:val="00507F73"/>
    <w:rsid w:val="00577190"/>
    <w:rsid w:val="00590AF3"/>
    <w:rsid w:val="005C6F31"/>
    <w:rsid w:val="006A326C"/>
    <w:rsid w:val="006A3538"/>
    <w:rsid w:val="006E47C5"/>
    <w:rsid w:val="00763ED1"/>
    <w:rsid w:val="008052BF"/>
    <w:rsid w:val="0081290C"/>
    <w:rsid w:val="00821D12"/>
    <w:rsid w:val="008C519A"/>
    <w:rsid w:val="00961BA2"/>
    <w:rsid w:val="009D676E"/>
    <w:rsid w:val="00A029C2"/>
    <w:rsid w:val="00A96DF1"/>
    <w:rsid w:val="00AD371C"/>
    <w:rsid w:val="00AF6BC5"/>
    <w:rsid w:val="00B34784"/>
    <w:rsid w:val="00B61CC2"/>
    <w:rsid w:val="00B74F46"/>
    <w:rsid w:val="00C141FC"/>
    <w:rsid w:val="00C15C23"/>
    <w:rsid w:val="00C50072"/>
    <w:rsid w:val="00C96D23"/>
    <w:rsid w:val="00CB42A8"/>
    <w:rsid w:val="00CF6272"/>
    <w:rsid w:val="00D013CB"/>
    <w:rsid w:val="00D31672"/>
    <w:rsid w:val="00D4236A"/>
    <w:rsid w:val="00DC12C3"/>
    <w:rsid w:val="00DC1398"/>
    <w:rsid w:val="00ED3DC6"/>
    <w:rsid w:val="00ED3EEE"/>
    <w:rsid w:val="00EE53D4"/>
    <w:rsid w:val="00F315CA"/>
    <w:rsid w:val="00F6146E"/>
    <w:rsid w:val="00F64643"/>
    <w:rsid w:val="00F8476E"/>
    <w:rsid w:val="00F91D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0C9D8D"/>
  <w15:chartTrackingRefBased/>
  <w15:docId w15:val="{FBED330C-A497-494F-A212-B5BDC6AE75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6272"/>
    <w:pPr>
      <w:ind w:left="720"/>
      <w:contextualSpacing/>
    </w:pPr>
  </w:style>
  <w:style w:type="table" w:styleId="TableGrid">
    <w:name w:val="Table Grid"/>
    <w:basedOn w:val="TableNormal"/>
    <w:uiPriority w:val="39"/>
    <w:rsid w:val="00A96D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2F2C7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D52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5202"/>
  </w:style>
  <w:style w:type="paragraph" w:styleId="Footer">
    <w:name w:val="footer"/>
    <w:basedOn w:val="Normal"/>
    <w:link w:val="FooterChar"/>
    <w:uiPriority w:val="99"/>
    <w:unhideWhenUsed/>
    <w:rsid w:val="004D52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5202"/>
  </w:style>
  <w:style w:type="character" w:styleId="Hyperlink">
    <w:name w:val="Hyperlink"/>
    <w:basedOn w:val="DefaultParagraphFont"/>
    <w:uiPriority w:val="99"/>
    <w:unhideWhenUsed/>
    <w:rsid w:val="004D52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5202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961BA2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signlab.eng.rpi.edu/edn/projects/capstone-support-dev/wiki/Project_Documentatio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F4AD43-3544-4C61-8CC1-95B69E5D25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40</TotalTime>
  <Pages>1</Pages>
  <Words>158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ai, Junichi</dc:creator>
  <cp:keywords/>
  <dc:description/>
  <cp:lastModifiedBy>Kanai, Junichi</cp:lastModifiedBy>
  <cp:revision>10</cp:revision>
  <cp:lastPrinted>2023-01-24T07:17:00Z</cp:lastPrinted>
  <dcterms:created xsi:type="dcterms:W3CDTF">2022-11-29T18:16:00Z</dcterms:created>
  <dcterms:modified xsi:type="dcterms:W3CDTF">2023-01-24T07:18:00Z</dcterms:modified>
</cp:coreProperties>
</file>